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76D08" w:rsidRDefault="00914580" w:rsidP="00914580">
      <w:pPr>
        <w:pStyle w:val="Title"/>
      </w:pPr>
      <w:r>
        <w:t>Had Matter Testing</w:t>
      </w:r>
    </w:p>
    <w:p w:rsidR="00914580" w:rsidRDefault="00914580" w:rsidP="00914580"/>
    <w:p w:rsidR="00914580" w:rsidRDefault="00914580" w:rsidP="00914580">
      <w:pPr>
        <w:pStyle w:val="ListParagraph"/>
        <w:numPr>
          <w:ilvl w:val="0"/>
          <w:numId w:val="2"/>
        </w:numPr>
      </w:pPr>
      <w:r>
        <w:t>While testing p</w:t>
      </w:r>
      <w:r>
        <w:t xml:space="preserve">lease test site in various screen sizes and let me know if something </w:t>
      </w:r>
      <w:r>
        <w:t>wrong/broken</w:t>
      </w:r>
    </w:p>
    <w:p w:rsidR="00914580" w:rsidRDefault="00914580" w:rsidP="00914580">
      <w:pPr>
        <w:pStyle w:val="ListParagraph"/>
        <w:numPr>
          <w:ilvl w:val="0"/>
          <w:numId w:val="2"/>
        </w:numPr>
      </w:pPr>
      <w:r>
        <w:t>Please check the navigation bar and links to see if it routes correctly and routes smoothly</w:t>
      </w:r>
    </w:p>
    <w:p w:rsidR="00914580" w:rsidRDefault="00914580" w:rsidP="00914580">
      <w:pPr>
        <w:pStyle w:val="ListParagraph"/>
        <w:numPr>
          <w:ilvl w:val="0"/>
          <w:numId w:val="2"/>
        </w:numPr>
      </w:pPr>
      <w:r>
        <w:t>Add multiple products to the shopping bag with different quantities.</w:t>
      </w:r>
    </w:p>
    <w:p w:rsidR="00914580" w:rsidRDefault="00914580" w:rsidP="00914580">
      <w:pPr>
        <w:pStyle w:val="ListParagraph"/>
        <w:numPr>
          <w:ilvl w:val="0"/>
          <w:numId w:val="2"/>
        </w:numPr>
      </w:pPr>
      <w:r>
        <w:t>Adjust products once again on the bag page</w:t>
      </w:r>
    </w:p>
    <w:p w:rsidR="00914580" w:rsidRDefault="00914580" w:rsidP="00914580">
      <w:pPr>
        <w:pStyle w:val="ListParagraph"/>
        <w:numPr>
          <w:ilvl w:val="0"/>
          <w:numId w:val="2"/>
        </w:numPr>
      </w:pPr>
      <w:r>
        <w:t>Please try and submit a purchase (Please tick save info)</w:t>
      </w:r>
    </w:p>
    <w:p w:rsidR="00914580" w:rsidRDefault="00914580" w:rsidP="00914580">
      <w:pPr>
        <w:pStyle w:val="ListParagraph"/>
        <w:numPr>
          <w:ilvl w:val="0"/>
          <w:numId w:val="2"/>
        </w:numPr>
      </w:pPr>
      <w:r>
        <w:t>Please try and create a user profile (both email and google)</w:t>
      </w:r>
    </w:p>
    <w:p w:rsidR="00914580" w:rsidRDefault="00914580" w:rsidP="00914580">
      <w:pPr>
        <w:pStyle w:val="ListParagraph"/>
        <w:numPr>
          <w:ilvl w:val="0"/>
          <w:numId w:val="2"/>
        </w:numPr>
      </w:pPr>
      <w:r>
        <w:t>Please check to see if your order populated.</w:t>
      </w:r>
    </w:p>
    <w:p w:rsidR="00914580" w:rsidRDefault="00914580" w:rsidP="00914580">
      <w:pPr>
        <w:pStyle w:val="ListParagraph"/>
        <w:numPr>
          <w:ilvl w:val="0"/>
          <w:numId w:val="2"/>
        </w:numPr>
      </w:pPr>
      <w:r>
        <w:t>Check profile to see if user information populated after order</w:t>
      </w:r>
    </w:p>
    <w:p w:rsidR="00914580" w:rsidRDefault="00914580" w:rsidP="00914580">
      <w:pPr>
        <w:pStyle w:val="ListParagraph"/>
        <w:numPr>
          <w:ilvl w:val="0"/>
          <w:numId w:val="2"/>
        </w:numPr>
      </w:pPr>
      <w:r>
        <w:t>Please try and add a product</w:t>
      </w:r>
    </w:p>
    <w:p w:rsidR="00914580" w:rsidRDefault="00914580" w:rsidP="00914580">
      <w:pPr>
        <w:pStyle w:val="ListParagraph"/>
        <w:numPr>
          <w:ilvl w:val="0"/>
          <w:numId w:val="2"/>
        </w:numPr>
      </w:pPr>
      <w:r>
        <w:t xml:space="preserve">Please try and </w:t>
      </w:r>
      <w:r>
        <w:t xml:space="preserve">edit the newly created </w:t>
      </w:r>
      <w:r>
        <w:t>product</w:t>
      </w:r>
    </w:p>
    <w:p w:rsidR="00914580" w:rsidRDefault="00914580" w:rsidP="00914580">
      <w:pPr>
        <w:pStyle w:val="ListParagraph"/>
        <w:numPr>
          <w:ilvl w:val="0"/>
          <w:numId w:val="2"/>
        </w:numPr>
      </w:pPr>
      <w:r>
        <w:t>Please delete the newly created product</w:t>
      </w:r>
    </w:p>
    <w:p w:rsidR="00914580" w:rsidRPr="00914580" w:rsidRDefault="00914580" w:rsidP="00014920">
      <w:pPr>
        <w:pStyle w:val="ListParagraph"/>
        <w:numPr>
          <w:ilvl w:val="0"/>
          <w:numId w:val="2"/>
        </w:numPr>
      </w:pPr>
      <w:r>
        <w:t>Please submit an email via link in the footer (notify me once you have)</w:t>
      </w:r>
      <w:bookmarkStart w:id="0" w:name="_GoBack"/>
      <w:bookmarkEnd w:id="0"/>
    </w:p>
    <w:sectPr w:rsidR="00914580" w:rsidRPr="009145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5ED5BFB"/>
    <w:multiLevelType w:val="hybridMultilevel"/>
    <w:tmpl w:val="D50CB0B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D516A1"/>
    <w:multiLevelType w:val="hybridMultilevel"/>
    <w:tmpl w:val="B22CEE1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sjA1MDU2tDQ0MjBT0lEKTi0uzszPAykwrAUAFf+QsiwAAAA="/>
  </w:docVars>
  <w:rsids>
    <w:rsidRoot w:val="00914580"/>
    <w:rsid w:val="00014920"/>
    <w:rsid w:val="00176D08"/>
    <w:rsid w:val="009145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4CC478B-18CB-442B-A054-5BA5A12ADD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145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1458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91458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1458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9145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09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zzy Bear</dc:creator>
  <cp:keywords/>
  <dc:description/>
  <cp:lastModifiedBy>Lozzy Bear</cp:lastModifiedBy>
  <cp:revision>1</cp:revision>
  <dcterms:created xsi:type="dcterms:W3CDTF">2021-01-07T21:28:00Z</dcterms:created>
  <dcterms:modified xsi:type="dcterms:W3CDTF">2021-01-07T21:40:00Z</dcterms:modified>
</cp:coreProperties>
</file>